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63004B4E" w:rsidR="0051645F" w:rsidRPr="00987274" w:rsidRDefault="00987274" w:rsidP="0051645F">
      <w:pPr>
        <w:jc w:val="center"/>
        <w:rPr>
          <w:b/>
          <w:bCs/>
          <w:sz w:val="32"/>
          <w:szCs w:val="32"/>
        </w:rPr>
      </w:pPr>
      <w:r w:rsidRPr="00987274">
        <w:rPr>
          <w:b/>
          <w:bCs/>
          <w:sz w:val="32"/>
          <w:szCs w:val="32"/>
        </w:rPr>
        <w:t>(</w:t>
      </w:r>
      <w:r w:rsidR="00F26B68">
        <w:rPr>
          <w:b/>
          <w:bCs/>
          <w:sz w:val="32"/>
          <w:szCs w:val="32"/>
        </w:rPr>
        <w:t>Delawar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22FD133" w:rsidR="00723DEF" w:rsidRDefault="00F26B68" w:rsidP="0051645F">
            <w:r>
              <w:t>Delaware</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348B39" w14:textId="77777777" w:rsidR="007B70EA" w:rsidRDefault="007B70EA" w:rsidP="00CB37D9">
      <w:pPr>
        <w:spacing w:after="0" w:line="240" w:lineRule="auto"/>
      </w:pPr>
      <w:r>
        <w:separator/>
      </w:r>
    </w:p>
  </w:endnote>
  <w:endnote w:type="continuationSeparator" w:id="0">
    <w:p w14:paraId="29F37955" w14:textId="77777777" w:rsidR="007B70EA" w:rsidRDefault="007B70E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984E7" w14:textId="77777777" w:rsidR="00C94200" w:rsidRDefault="00C942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6ED34E1A"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4CE17" w14:textId="77777777" w:rsidR="00C94200" w:rsidRDefault="00C942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EFC85" w14:textId="77777777" w:rsidR="007B70EA" w:rsidRDefault="007B70EA" w:rsidP="00CB37D9">
      <w:pPr>
        <w:spacing w:after="0" w:line="240" w:lineRule="auto"/>
      </w:pPr>
      <w:r>
        <w:separator/>
      </w:r>
    </w:p>
  </w:footnote>
  <w:footnote w:type="continuationSeparator" w:id="0">
    <w:p w14:paraId="63640A85" w14:textId="77777777" w:rsidR="007B70EA" w:rsidRDefault="007B70E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FC7FD" w14:textId="77777777" w:rsidR="00C94200" w:rsidRDefault="00C942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9242358"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BFE3D" w14:textId="77777777" w:rsidR="00C94200" w:rsidRDefault="00C942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32350620">
    <w:abstractNumId w:val="1"/>
  </w:num>
  <w:num w:numId="2" w16cid:durableId="1914924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B70EA"/>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94200"/>
    <w:rsid w:val="00CB37D9"/>
    <w:rsid w:val="00CD6FD8"/>
    <w:rsid w:val="00D54234"/>
    <w:rsid w:val="00DD2CCC"/>
    <w:rsid w:val="00E33A90"/>
    <w:rsid w:val="00E9546D"/>
    <w:rsid w:val="00EA4D07"/>
    <w:rsid w:val="00EF7A86"/>
    <w:rsid w:val="00F26B68"/>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7</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